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B1D0E" w:rsidRPr="003D331B" w:rsidRDefault="003E3E11" w:rsidP="003D331B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D331B">
        <w:rPr>
          <w:rFonts w:ascii="Times New Roman" w:hAnsi="Times New Roman" w:cs="Times New Roman"/>
          <w:b/>
          <w:sz w:val="28"/>
          <w:szCs w:val="28"/>
        </w:rPr>
        <w:t>Calend</w:t>
      </w:r>
      <w:r w:rsidR="003D331B" w:rsidRPr="003D331B">
        <w:rPr>
          <w:rFonts w:ascii="Times New Roman" w:hAnsi="Times New Roman" w:cs="Times New Roman"/>
          <w:b/>
          <w:sz w:val="28"/>
          <w:szCs w:val="28"/>
        </w:rPr>
        <w:t>a</w:t>
      </w:r>
      <w:r w:rsidRPr="003D331B">
        <w:rPr>
          <w:rFonts w:ascii="Times New Roman" w:hAnsi="Times New Roman" w:cs="Times New Roman"/>
          <w:b/>
          <w:sz w:val="28"/>
          <w:szCs w:val="28"/>
        </w:rPr>
        <w:t>r of wor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E3E11" w:rsidRPr="003D331B" w:rsidTr="003E3E11">
        <w:tc>
          <w:tcPr>
            <w:tcW w:w="4675" w:type="dxa"/>
          </w:tcPr>
          <w:p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Requirements analysis</w:t>
            </w:r>
          </w:p>
        </w:tc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8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3E3E11" w:rsidRPr="003D331B" w:rsidTr="003E3E11">
        <w:tc>
          <w:tcPr>
            <w:tcW w:w="4675" w:type="dxa"/>
          </w:tcPr>
          <w:p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Research presentation </w:t>
            </w:r>
          </w:p>
        </w:tc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12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,2019</w:t>
            </w:r>
          </w:p>
        </w:tc>
      </w:tr>
      <w:tr w:rsidR="003E3E11" w:rsidRPr="003D331B" w:rsidTr="003E3E11">
        <w:tc>
          <w:tcPr>
            <w:tcW w:w="4675" w:type="dxa"/>
          </w:tcPr>
          <w:p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Gathering requirements </w:t>
            </w:r>
          </w:p>
        </w:tc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15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,2019</w:t>
            </w:r>
          </w:p>
        </w:tc>
      </w:tr>
      <w:tr w:rsidR="003E3E11" w:rsidRPr="003D331B" w:rsidTr="003E3E11">
        <w:tc>
          <w:tcPr>
            <w:tcW w:w="4675" w:type="dxa"/>
          </w:tcPr>
          <w:p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Writing codes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for the algorithms </w:t>
            </w:r>
          </w:p>
        </w:tc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16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- April 29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,2019</w:t>
            </w:r>
          </w:p>
        </w:tc>
      </w:tr>
      <w:tr w:rsidR="003E3E11" w:rsidRPr="003D331B" w:rsidTr="003E3E11">
        <w:tc>
          <w:tcPr>
            <w:tcW w:w="4675" w:type="dxa"/>
          </w:tcPr>
          <w:p w:rsidR="003E3E11" w:rsidRPr="003D331B" w:rsidRDefault="003E3E11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Implementing the codes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>get output for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the first three 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algorithms before 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E031E6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presentation </w:t>
            </w:r>
          </w:p>
        </w:tc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pril 30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ay 1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st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,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2019</w:t>
            </w:r>
          </w:p>
        </w:tc>
      </w:tr>
      <w:tr w:rsidR="003E3E11" w:rsidRPr="003D331B" w:rsidTr="003E3E11"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Final presentation </w:t>
            </w:r>
          </w:p>
        </w:tc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May 2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3E3E11" w:rsidRPr="003D331B" w:rsidTr="003E3E11"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Error rectification and final implementation 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>of Markov prefetching.</w:t>
            </w:r>
          </w:p>
        </w:tc>
        <w:tc>
          <w:tcPr>
            <w:tcW w:w="4675" w:type="dxa"/>
          </w:tcPr>
          <w:p w:rsidR="003E3E11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May 3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E031E6" w:rsidRPr="003D331B" w:rsidTr="003E3E11">
        <w:tc>
          <w:tcPr>
            <w:tcW w:w="4675" w:type="dxa"/>
          </w:tcPr>
          <w:p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Project report preparation </w:t>
            </w:r>
          </w:p>
        </w:tc>
        <w:tc>
          <w:tcPr>
            <w:tcW w:w="4675" w:type="dxa"/>
          </w:tcPr>
          <w:p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May 8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  <w:tr w:rsidR="00E031E6" w:rsidRPr="003D331B" w:rsidTr="003E3E11">
        <w:tc>
          <w:tcPr>
            <w:tcW w:w="4675" w:type="dxa"/>
          </w:tcPr>
          <w:p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Final submission </w:t>
            </w:r>
          </w:p>
        </w:tc>
        <w:tc>
          <w:tcPr>
            <w:tcW w:w="4675" w:type="dxa"/>
          </w:tcPr>
          <w:p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May 9</w:t>
            </w:r>
            <w:r w:rsidRPr="003D331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2019</w:t>
            </w:r>
          </w:p>
        </w:tc>
      </w:tr>
    </w:tbl>
    <w:p w:rsidR="003E3E11" w:rsidRPr="003D331B" w:rsidRDefault="003E3E11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031E6" w:rsidRPr="003D331B" w:rsidRDefault="003D331B" w:rsidP="003D331B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3D331B">
        <w:rPr>
          <w:rFonts w:ascii="Times New Roman" w:hAnsi="Times New Roman" w:cs="Times New Roman"/>
          <w:b/>
          <w:sz w:val="28"/>
          <w:szCs w:val="28"/>
        </w:rPr>
        <w:t xml:space="preserve">Division of </w:t>
      </w:r>
      <w:r w:rsidR="00E031E6" w:rsidRPr="003D331B">
        <w:rPr>
          <w:rFonts w:ascii="Times New Roman" w:hAnsi="Times New Roman" w:cs="Times New Roman"/>
          <w:b/>
          <w:sz w:val="28"/>
          <w:szCs w:val="28"/>
        </w:rPr>
        <w:t xml:space="preserve">Labo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031E6" w:rsidRPr="003D331B" w:rsidTr="00E031E6">
        <w:tc>
          <w:tcPr>
            <w:tcW w:w="4675" w:type="dxa"/>
          </w:tcPr>
          <w:p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embers </w:t>
            </w:r>
          </w:p>
        </w:tc>
        <w:tc>
          <w:tcPr>
            <w:tcW w:w="4675" w:type="dxa"/>
          </w:tcPr>
          <w:p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b/>
                <w:sz w:val="24"/>
                <w:szCs w:val="24"/>
              </w:rPr>
              <w:t>Division of labor</w:t>
            </w:r>
          </w:p>
        </w:tc>
      </w:tr>
      <w:tr w:rsidR="00E031E6" w:rsidRPr="003D331B" w:rsidTr="00E031E6">
        <w:tc>
          <w:tcPr>
            <w:tcW w:w="4675" w:type="dxa"/>
          </w:tcPr>
          <w:p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Sapthagiri</w:t>
            </w:r>
            <w:proofErr w:type="spellEnd"/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enkat </w:t>
            </w:r>
            <w:proofErr w:type="spellStart"/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>Ra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ghuraman</w:t>
            </w:r>
            <w:proofErr w:type="spellEnd"/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E031E6" w:rsidRPr="003D331B" w:rsidRDefault="00E031E6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Requirements gathering</w:t>
            </w:r>
            <w:r w:rsidR="003D331B"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, implementation of one algorithm </w:t>
            </w:r>
          </w:p>
        </w:tc>
      </w:tr>
      <w:tr w:rsidR="00E031E6" w:rsidRPr="003D331B" w:rsidTr="00E031E6">
        <w:tc>
          <w:tcPr>
            <w:tcW w:w="4675" w:type="dxa"/>
          </w:tcPr>
          <w:p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Sai vyshnave koduru Srinivasa </w:t>
            </w:r>
          </w:p>
        </w:tc>
        <w:tc>
          <w:tcPr>
            <w:tcW w:w="4675" w:type="dxa"/>
          </w:tcPr>
          <w:p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Requirements gathering, implementation of algorithms, coding of the remaining two algorithms, testing all the three algorithms and preparing the final report </w:t>
            </w:r>
          </w:p>
        </w:tc>
      </w:tr>
      <w:tr w:rsidR="00E031E6" w:rsidRPr="003D331B" w:rsidTr="00E031E6">
        <w:tc>
          <w:tcPr>
            <w:tcW w:w="4675" w:type="dxa"/>
          </w:tcPr>
          <w:p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236A">
              <w:rPr>
                <w:rFonts w:ascii="Times New Roman" w:hAnsi="Times New Roman" w:cs="Times New Roman"/>
                <w:sz w:val="24"/>
                <w:szCs w:val="24"/>
              </w:rPr>
              <w:t xml:space="preserve">ourav </w:t>
            </w: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>Ranjan</w:t>
            </w:r>
            <w:bookmarkStart w:id="0" w:name="_GoBack"/>
            <w:bookmarkEnd w:id="0"/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675" w:type="dxa"/>
          </w:tcPr>
          <w:p w:rsidR="00E031E6" w:rsidRPr="003D331B" w:rsidRDefault="003D331B" w:rsidP="003D331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D331B">
              <w:rPr>
                <w:rFonts w:ascii="Times New Roman" w:hAnsi="Times New Roman" w:cs="Times New Roman"/>
                <w:sz w:val="24"/>
                <w:szCs w:val="24"/>
              </w:rPr>
              <w:t xml:space="preserve">Requirements gathering, implementing the Markov process, coding, and testing, checking the document. </w:t>
            </w:r>
          </w:p>
        </w:tc>
      </w:tr>
    </w:tbl>
    <w:p w:rsidR="00E031E6" w:rsidRPr="003D331B" w:rsidRDefault="00E031E6" w:rsidP="003D33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E031E6" w:rsidRPr="003D33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TQ1tLAwNLO0sDBT0lEKTi0uzszPAykwrAUAUFrKKiwAAAA="/>
  </w:docVars>
  <w:rsids>
    <w:rsidRoot w:val="003E3E11"/>
    <w:rsid w:val="003D331B"/>
    <w:rsid w:val="003E3E11"/>
    <w:rsid w:val="006B1D0E"/>
    <w:rsid w:val="00BA236A"/>
    <w:rsid w:val="00E03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E620E"/>
  <w15:chartTrackingRefBased/>
  <w15:docId w15:val="{E36B7174-6358-4545-829E-AFED33C19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3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vyshnave koduru srinivasa</dc:creator>
  <cp:keywords/>
  <dc:description/>
  <cp:lastModifiedBy>sai vyshnave koduru srinivasa</cp:lastModifiedBy>
  <cp:revision>4</cp:revision>
  <dcterms:created xsi:type="dcterms:W3CDTF">2019-05-09T04:34:00Z</dcterms:created>
  <dcterms:modified xsi:type="dcterms:W3CDTF">2019-05-09T05:04:00Z</dcterms:modified>
</cp:coreProperties>
</file>